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1B7584E1" w:rsidR="00341E96" w:rsidRDefault="00574075" w:rsidP="00341E96">
      <w:pPr>
        <w:spacing w:after="0" w:line="240" w:lineRule="auto"/>
        <w:jc w:val="center"/>
        <w:rPr>
          <w:b/>
        </w:rPr>
      </w:pPr>
      <w:r>
        <w:rPr>
          <w:b/>
        </w:rPr>
        <w:t>May 4</w:t>
      </w:r>
      <w:r w:rsidR="00C949FA">
        <w:rPr>
          <w:b/>
        </w:rPr>
        <w:t>, 202</w:t>
      </w:r>
      <w:r w:rsidR="008C7EEA">
        <w:rPr>
          <w:b/>
        </w:rPr>
        <w:t>2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478BEF52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574075">
        <w:t>May 4</w:t>
      </w:r>
      <w:r w:rsidR="00CC7904">
        <w:t>,</w:t>
      </w:r>
      <w:r w:rsidR="00316637">
        <w:t xml:space="preserve"> 20</w:t>
      </w:r>
      <w:r w:rsidR="004821B7">
        <w:t>2</w:t>
      </w:r>
      <w:r w:rsidR="008C7EEA">
        <w:t>2</w:t>
      </w:r>
      <w:r w:rsidR="000A3F6F">
        <w:t>, 6:</w:t>
      </w:r>
      <w:r w:rsidR="00C949FA">
        <w:t>00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Rob Nelsen</w:t>
      </w:r>
      <w:r w:rsidR="00333A5A">
        <w:t xml:space="preserve">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 </w:t>
      </w:r>
      <w:r w:rsidR="00574075">
        <w:t>Council Member Patrick Streyle was absent.  Also present were city employees:  Jacob Eback, Al Lundstrom</w:t>
      </w:r>
      <w:r w:rsidR="008D57AF">
        <w:t>,</w:t>
      </w:r>
      <w:r w:rsidR="00574075">
        <w:t xml:space="preserve"> and</w:t>
      </w:r>
      <w:r w:rsidR="00574075" w:rsidRPr="00996DAA">
        <w:t xml:space="preserve"> </w:t>
      </w:r>
      <w:r w:rsidR="00574075">
        <w:t xml:space="preserve">Kari Follman.  Kurtis Nelsen was in the gallery, joining the meeting for a short time were Benson County Sherriff Rode and Deputy Travis Carlson.  </w:t>
      </w:r>
    </w:p>
    <w:p w14:paraId="5E6902B1" w14:textId="77777777" w:rsidR="00525E1A" w:rsidRDefault="00525E1A" w:rsidP="00341E96">
      <w:pPr>
        <w:spacing w:after="0" w:line="240" w:lineRule="auto"/>
      </w:pPr>
    </w:p>
    <w:p w14:paraId="483D81BC" w14:textId="7D991B56" w:rsidR="00333A5A" w:rsidRPr="006B6375" w:rsidRDefault="008D57AF" w:rsidP="00341E96">
      <w:pPr>
        <w:spacing w:after="0" w:line="240" w:lineRule="auto"/>
      </w:pPr>
      <w:r w:rsidRPr="006B6375">
        <w:t xml:space="preserve">Sheriff Rode presented a report to the Council. </w:t>
      </w:r>
    </w:p>
    <w:p w14:paraId="75BAA6AE" w14:textId="77777777" w:rsidR="00525E1A" w:rsidRPr="006B6375" w:rsidRDefault="00525E1A" w:rsidP="00341E96">
      <w:pPr>
        <w:spacing w:after="0" w:line="240" w:lineRule="auto"/>
      </w:pPr>
    </w:p>
    <w:p w14:paraId="0F9C77DB" w14:textId="03779CC6" w:rsidR="00666990" w:rsidRPr="006B6375" w:rsidRDefault="00574075" w:rsidP="00666990">
      <w:pPr>
        <w:spacing w:after="0" w:line="240" w:lineRule="auto"/>
        <w:rPr>
          <w:bCs/>
        </w:rPr>
      </w:pPr>
      <w:r w:rsidRPr="006B6375">
        <w:rPr>
          <w:bCs/>
        </w:rPr>
        <w:t xml:space="preserve">Moore Engineering informed the </w:t>
      </w:r>
      <w:proofErr w:type="gramStart"/>
      <w:r w:rsidRPr="006B6375">
        <w:rPr>
          <w:bCs/>
        </w:rPr>
        <w:t>City</w:t>
      </w:r>
      <w:proofErr w:type="gramEnd"/>
      <w:r w:rsidRPr="006B6375">
        <w:rPr>
          <w:bCs/>
        </w:rPr>
        <w:t xml:space="preserve"> that we did not receive the US Army Corp</w:t>
      </w:r>
      <w:r w:rsidR="00A46417" w:rsidRPr="006B6375">
        <w:rPr>
          <w:bCs/>
        </w:rPr>
        <w:t>s</w:t>
      </w:r>
      <w:r w:rsidRPr="006B6375">
        <w:rPr>
          <w:bCs/>
        </w:rPr>
        <w:t xml:space="preserve"> Grant Funding for 2022.  We will apply again for 2023.</w:t>
      </w:r>
    </w:p>
    <w:p w14:paraId="570DA15D" w14:textId="77777777" w:rsidR="00525E1A" w:rsidRPr="006B6375" w:rsidRDefault="00525E1A" w:rsidP="00396734">
      <w:pPr>
        <w:spacing w:after="0" w:line="240" w:lineRule="auto"/>
        <w:rPr>
          <w:bCs/>
        </w:rPr>
      </w:pPr>
    </w:p>
    <w:p w14:paraId="0AC13580" w14:textId="1499458B" w:rsidR="003A2AFD" w:rsidRDefault="003A2AFD" w:rsidP="00396734">
      <w:pPr>
        <w:spacing w:after="0" w:line="240" w:lineRule="auto"/>
        <w:rPr>
          <w:bCs/>
        </w:rPr>
      </w:pPr>
      <w:r w:rsidRPr="006B6375">
        <w:rPr>
          <w:bCs/>
        </w:rPr>
        <w:t>Kyle Nelsen motioned to replace d</w:t>
      </w:r>
      <w:r w:rsidR="00C25611" w:rsidRPr="006B6375">
        <w:rPr>
          <w:bCs/>
        </w:rPr>
        <w:t>ilapid</w:t>
      </w:r>
      <w:r w:rsidRPr="006B6375">
        <w:rPr>
          <w:bCs/>
        </w:rPr>
        <w:t>ated street signs and add signage where needed.  Larson seconded the motion</w:t>
      </w:r>
      <w:r w:rsidR="00C25611" w:rsidRPr="006B6375">
        <w:rPr>
          <w:bCs/>
        </w:rPr>
        <w:t>,</w:t>
      </w:r>
      <w:r w:rsidRPr="006B6375">
        <w:rPr>
          <w:bCs/>
        </w:rPr>
        <w:t xml:space="preserve"> and the mot</w:t>
      </w:r>
      <w:r w:rsidR="00C25611" w:rsidRPr="006B6375">
        <w:rPr>
          <w:bCs/>
        </w:rPr>
        <w:t>i</w:t>
      </w:r>
      <w:r w:rsidRPr="006B6375">
        <w:rPr>
          <w:bCs/>
        </w:rPr>
        <w:t>on carried unanimously</w:t>
      </w:r>
      <w:r>
        <w:rPr>
          <w:bCs/>
        </w:rPr>
        <w:t xml:space="preserve">.  </w:t>
      </w:r>
    </w:p>
    <w:p w14:paraId="33B9B107" w14:textId="77777777" w:rsidR="003A2AFD" w:rsidRPr="003A2AFD" w:rsidRDefault="003A2AFD" w:rsidP="00396734">
      <w:pPr>
        <w:spacing w:after="0" w:line="240" w:lineRule="auto"/>
        <w:rPr>
          <w:bCs/>
        </w:rPr>
      </w:pPr>
    </w:p>
    <w:p w14:paraId="49663DD3" w14:textId="76A1E11B" w:rsidR="00666990" w:rsidRPr="00453D07" w:rsidRDefault="00666990" w:rsidP="00666990">
      <w:pPr>
        <w:spacing w:after="0" w:line="240" w:lineRule="auto"/>
      </w:pPr>
      <w:r w:rsidRPr="00453D07">
        <w:t>A motion was made by</w:t>
      </w:r>
      <w:r w:rsidR="003A2AFD">
        <w:t xml:space="preserve"> Kyle Nelsen</w:t>
      </w:r>
      <w:r w:rsidRPr="00453D07">
        <w:t>, seconded by</w:t>
      </w:r>
      <w:r w:rsidR="003A2AFD">
        <w:t xml:space="preserve"> Larson,</w:t>
      </w:r>
      <w:r w:rsidRPr="00453D07">
        <w:t xml:space="preserve"> to</w:t>
      </w:r>
      <w:r w:rsidR="003A2AFD">
        <w:t xml:space="preserve"> call Moore </w:t>
      </w:r>
      <w:r w:rsidR="00C25611">
        <w:t xml:space="preserve">Engineering for a </w:t>
      </w:r>
      <w:r w:rsidR="003A2AFD">
        <w:t xml:space="preserve">recommendation </w:t>
      </w:r>
      <w:r w:rsidR="00C25611">
        <w:t xml:space="preserve">on </w:t>
      </w:r>
      <w:r w:rsidR="00256302">
        <w:t>whether to hire Team Labs to in</w:t>
      </w:r>
      <w:r w:rsidR="00C25611">
        <w:t>s</w:t>
      </w:r>
      <w:r w:rsidR="00256302">
        <w:t>pect</w:t>
      </w:r>
      <w:r w:rsidR="00A46417">
        <w:t xml:space="preserve"> the</w:t>
      </w:r>
      <w:r w:rsidR="00256302">
        <w:t xml:space="preserve"> lagoon</w:t>
      </w:r>
      <w:r w:rsidRPr="00453D07">
        <w:t>.</w:t>
      </w:r>
      <w:r w:rsidR="00256302">
        <w:t xml:space="preserve">  </w:t>
      </w:r>
      <w:r w:rsidR="00C25611">
        <w:t>The e</w:t>
      </w:r>
      <w:r w:rsidR="00256302">
        <w:t xml:space="preserve">stimated cost is $850 for </w:t>
      </w:r>
      <w:r w:rsidR="00C25611">
        <w:t>two</w:t>
      </w:r>
      <w:r w:rsidR="00256302">
        <w:t xml:space="preserve"> cells.</w:t>
      </w:r>
      <w:r w:rsidR="008D57AF">
        <w:t xml:space="preserve"> </w:t>
      </w:r>
      <w:r w:rsidRPr="00453D07">
        <w:t xml:space="preserve"> The </w:t>
      </w:r>
      <w:r>
        <w:t>motion carried unanimously</w:t>
      </w:r>
      <w:r w:rsidRPr="00453D07">
        <w:t>.</w:t>
      </w:r>
    </w:p>
    <w:p w14:paraId="6A5B28AF" w14:textId="77777777" w:rsidR="00826F23" w:rsidRDefault="00826F23" w:rsidP="00666990">
      <w:pPr>
        <w:spacing w:after="0" w:line="240" w:lineRule="auto"/>
      </w:pPr>
    </w:p>
    <w:p w14:paraId="04B8ECD5" w14:textId="4922C886" w:rsidR="00826F23" w:rsidRDefault="00826F23" w:rsidP="00826F23">
      <w:pPr>
        <w:spacing w:after="0" w:line="240" w:lineRule="auto"/>
      </w:pPr>
      <w:r>
        <w:t>A motion was made by</w:t>
      </w:r>
      <w:r w:rsidR="00256302">
        <w:t xml:space="preserve"> Larson</w:t>
      </w:r>
      <w:r>
        <w:t>, seconded by</w:t>
      </w:r>
      <w:r w:rsidR="00256302">
        <w:t xml:space="preserve"> Kyle Nelsen, </w:t>
      </w:r>
      <w:r>
        <w:t xml:space="preserve">to accept </w:t>
      </w:r>
      <w:r w:rsidR="00A46417">
        <w:t xml:space="preserve">employees’ </w:t>
      </w:r>
      <w:r>
        <w:t xml:space="preserve">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0F03F1C1" w:rsidR="00666990" w:rsidRDefault="008B4F0B" w:rsidP="00666990">
      <w:pPr>
        <w:spacing w:after="0" w:line="240" w:lineRule="auto"/>
      </w:pPr>
      <w:r>
        <w:t>Rob Nelsen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s</w:t>
      </w:r>
      <w:r w:rsidR="00A46417">
        <w:t>’</w:t>
      </w:r>
      <w:r w:rsidR="008E075C">
        <w:t xml:space="preserve"> Report</w:t>
      </w:r>
      <w:r w:rsidR="00A46417">
        <w:t>;</w:t>
      </w:r>
      <w:r>
        <w:t xml:space="preserve"> Larson </w:t>
      </w:r>
      <w:r w:rsidR="00666990">
        <w:t xml:space="preserve">seconded </w:t>
      </w:r>
      <w:r w:rsidR="00C25611">
        <w:t xml:space="preserve">the </w:t>
      </w:r>
      <w:r w:rsidR="00666990">
        <w:t xml:space="preserve">motion, </w:t>
      </w:r>
      <w:r w:rsidR="00A46417">
        <w:t xml:space="preserve">and the </w:t>
      </w:r>
      <w:r w:rsidR="00666990">
        <w:t xml:space="preserve">motion </w:t>
      </w:r>
      <w:r w:rsidR="00A46417">
        <w:t xml:space="preserve">was </w:t>
      </w:r>
      <w:r w:rsidR="00666990">
        <w:t xml:space="preserve">carried unanimously. </w:t>
      </w:r>
    </w:p>
    <w:p w14:paraId="7706D121" w14:textId="77777777" w:rsidR="00525E1A" w:rsidRDefault="00525E1A" w:rsidP="00341E96">
      <w:pPr>
        <w:spacing w:after="0" w:line="240" w:lineRule="auto"/>
      </w:pPr>
    </w:p>
    <w:p w14:paraId="5B3C233D" w14:textId="40F44BA5" w:rsidR="00900D5B" w:rsidRDefault="008B4F0B" w:rsidP="00341E96">
      <w:pPr>
        <w:spacing w:after="0" w:line="240" w:lineRule="auto"/>
      </w:pPr>
      <w:r>
        <w:t>Rob Nelsen</w:t>
      </w:r>
      <w:r w:rsidR="009A3DEA">
        <w:t xml:space="preserve"> </w:t>
      </w:r>
      <w:r w:rsidR="00CC7904">
        <w:t>made a motion, seconded by</w:t>
      </w:r>
      <w:r>
        <w:t xml:space="preserve"> Larson, </w:t>
      </w:r>
      <w:r w:rsidR="00D33C9A">
        <w:t>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456B0FE2" w14:textId="77777777" w:rsidR="008B4F0B" w:rsidRDefault="008B4F0B" w:rsidP="00341E96">
      <w:pPr>
        <w:spacing w:after="0" w:line="240" w:lineRule="auto"/>
      </w:pPr>
    </w:p>
    <w:p w14:paraId="1519F487" w14:textId="5464AF28" w:rsidR="00996DAA" w:rsidRDefault="0092408E" w:rsidP="00341E96">
      <w:pPr>
        <w:spacing w:after="0" w:line="240" w:lineRule="auto"/>
      </w:pPr>
      <w:r>
        <w:t>A motion was made by</w:t>
      </w:r>
      <w:r w:rsidR="008B4F0B">
        <w:t xml:space="preserve"> Larson</w:t>
      </w:r>
      <w:r>
        <w:t>, seconded by</w:t>
      </w:r>
      <w:r w:rsidR="008B4F0B">
        <w:t xml:space="preserve"> Kyle Nelsen,</w:t>
      </w:r>
      <w:r w:rsidR="00F53865">
        <w:t xml:space="preserve"> </w:t>
      </w:r>
      <w:r>
        <w:t>to</w:t>
      </w:r>
      <w:r w:rsidR="00F53865">
        <w:t xml:space="preserve"> approve minutes </w:t>
      </w:r>
      <w:r w:rsidR="00FA4841">
        <w:t xml:space="preserve">for </w:t>
      </w:r>
      <w:r w:rsidR="00C25611">
        <w:t xml:space="preserve">the </w:t>
      </w:r>
      <w:r w:rsidR="00FA4841">
        <w:t>regular meeting held on April 6, 2022</w:t>
      </w:r>
      <w:r w:rsidR="00C25611">
        <w:t>,</w:t>
      </w:r>
      <w:r w:rsidR="00FA4841">
        <w:t xml:space="preserve"> and </w:t>
      </w:r>
      <w:r w:rsidR="00C25611">
        <w:t xml:space="preserve">the </w:t>
      </w:r>
      <w:r w:rsidR="00213C26">
        <w:t xml:space="preserve">tax </w:t>
      </w:r>
      <w:proofErr w:type="spellStart"/>
      <w:r w:rsidR="00213C26">
        <w:t>equilization</w:t>
      </w:r>
      <w:proofErr w:type="spellEnd"/>
      <w:r w:rsidR="00FA4841">
        <w:t xml:space="preserve"> meeting held on April 27, 2022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4912B27C" w14:textId="57D43DD8" w:rsidR="00697E54" w:rsidRDefault="00697E54" w:rsidP="00341E96">
      <w:pPr>
        <w:spacing w:after="0" w:line="240" w:lineRule="auto"/>
        <w:rPr>
          <w:b/>
          <w:u w:val="single"/>
        </w:rPr>
      </w:pPr>
    </w:p>
    <w:p w14:paraId="418FBDDE" w14:textId="6AAC7C29" w:rsidR="00FA4841" w:rsidRPr="006B6375" w:rsidRDefault="00FA4841" w:rsidP="00341E96">
      <w:pPr>
        <w:spacing w:after="0" w:line="240" w:lineRule="auto"/>
        <w:rPr>
          <w:bCs/>
        </w:rPr>
      </w:pPr>
      <w:r w:rsidRPr="006B6375">
        <w:rPr>
          <w:bCs/>
        </w:rPr>
        <w:t>Clean-up Week has been reschedule</w:t>
      </w:r>
      <w:r w:rsidR="00C25611" w:rsidRPr="006B6375">
        <w:rPr>
          <w:bCs/>
        </w:rPr>
        <w:t>d</w:t>
      </w:r>
      <w:r w:rsidRPr="006B6375">
        <w:rPr>
          <w:bCs/>
        </w:rPr>
        <w:t xml:space="preserve"> to June 6 through June 9, 2022.</w:t>
      </w:r>
      <w:r w:rsidR="00A46417" w:rsidRPr="006B6375">
        <w:rPr>
          <w:bCs/>
        </w:rPr>
        <w:t xml:space="preserve">  The</w:t>
      </w:r>
      <w:r w:rsidRPr="006B6375">
        <w:rPr>
          <w:bCs/>
        </w:rPr>
        <w:t xml:space="preserve"> Nuisance Committee</w:t>
      </w:r>
      <w:r w:rsidR="00A46417" w:rsidRPr="006B6375">
        <w:rPr>
          <w:bCs/>
        </w:rPr>
        <w:t xml:space="preserve">’s </w:t>
      </w:r>
      <w:r w:rsidRPr="006B6375">
        <w:rPr>
          <w:bCs/>
        </w:rPr>
        <w:t xml:space="preserve">citywide inspection has been rescheduled to May 13, 2022.  </w:t>
      </w:r>
      <w:proofErr w:type="spellStart"/>
      <w:r w:rsidRPr="006B6375">
        <w:rPr>
          <w:bCs/>
        </w:rPr>
        <w:t>Orginal</w:t>
      </w:r>
      <w:proofErr w:type="spellEnd"/>
      <w:r w:rsidRPr="006B6375">
        <w:rPr>
          <w:bCs/>
        </w:rPr>
        <w:t xml:space="preserve"> dates for these two activit</w:t>
      </w:r>
      <w:r w:rsidR="00C25611" w:rsidRPr="006B6375">
        <w:rPr>
          <w:bCs/>
        </w:rPr>
        <w:t>i</w:t>
      </w:r>
      <w:r w:rsidRPr="006B6375">
        <w:rPr>
          <w:bCs/>
        </w:rPr>
        <w:t xml:space="preserve">es were canceled due to </w:t>
      </w:r>
      <w:r w:rsidR="00C25611" w:rsidRPr="006B6375">
        <w:rPr>
          <w:bCs/>
        </w:rPr>
        <w:t xml:space="preserve">a </w:t>
      </w:r>
      <w:r w:rsidRPr="006B6375">
        <w:rPr>
          <w:bCs/>
        </w:rPr>
        <w:t xml:space="preserve">late spring blizzard.  </w:t>
      </w:r>
    </w:p>
    <w:p w14:paraId="64C89F10" w14:textId="77777777" w:rsidR="00525E1A" w:rsidRPr="006B6375" w:rsidRDefault="00525E1A" w:rsidP="00187602">
      <w:pPr>
        <w:spacing w:after="0" w:line="240" w:lineRule="auto"/>
      </w:pPr>
    </w:p>
    <w:p w14:paraId="44D1AEF5" w14:textId="58703C5D" w:rsidR="00187602" w:rsidRPr="006B6375" w:rsidRDefault="00493215" w:rsidP="00187602">
      <w:pPr>
        <w:spacing w:after="0" w:line="240" w:lineRule="auto"/>
      </w:pPr>
      <w:r w:rsidRPr="006B6375">
        <w:t>A</w:t>
      </w:r>
      <w:r w:rsidR="00B56390" w:rsidRPr="006B6375">
        <w:t xml:space="preserve"> motion</w:t>
      </w:r>
      <w:r w:rsidRPr="006B6375">
        <w:t xml:space="preserve"> </w:t>
      </w:r>
      <w:r w:rsidR="00B56390" w:rsidRPr="006B6375">
        <w:t xml:space="preserve">was </w:t>
      </w:r>
      <w:r w:rsidRPr="006B6375">
        <w:t>made b</w:t>
      </w:r>
      <w:r w:rsidR="00187602" w:rsidRPr="006B6375">
        <w:t>y</w:t>
      </w:r>
      <w:r w:rsidR="00BE094F" w:rsidRPr="006B6375">
        <w:t xml:space="preserve"> Larson</w:t>
      </w:r>
      <w:r w:rsidR="00187602" w:rsidRPr="006B6375">
        <w:t>, seconded by</w:t>
      </w:r>
      <w:r w:rsidR="00BE094F" w:rsidRPr="006B6375">
        <w:t xml:space="preserve"> Rob Nelsen, </w:t>
      </w:r>
      <w:r w:rsidRPr="006B6375">
        <w:t>to</w:t>
      </w:r>
      <w:r w:rsidR="00BE094F" w:rsidRPr="006B6375">
        <w:t xml:space="preserve"> </w:t>
      </w:r>
      <w:r w:rsidR="00A46417" w:rsidRPr="006B6375">
        <w:t>accept the</w:t>
      </w:r>
      <w:r w:rsidR="00C25611" w:rsidRPr="006B6375">
        <w:t xml:space="preserve"> </w:t>
      </w:r>
      <w:r w:rsidR="00BE094F" w:rsidRPr="006B6375">
        <w:t xml:space="preserve">contract </w:t>
      </w:r>
      <w:r w:rsidR="00A46417" w:rsidRPr="006B6375">
        <w:t xml:space="preserve">presented by KAT &amp; </w:t>
      </w:r>
      <w:proofErr w:type="spellStart"/>
      <w:r w:rsidR="00A46417" w:rsidRPr="006B6375">
        <w:t>Compay</w:t>
      </w:r>
      <w:proofErr w:type="spellEnd"/>
      <w:r w:rsidR="00A46417" w:rsidRPr="006B6375">
        <w:t>, on behalf of the ND State Health Department,</w:t>
      </w:r>
      <w:r w:rsidR="00C25611" w:rsidRPr="006B6375">
        <w:t xml:space="preserve"> </w:t>
      </w:r>
      <w:r w:rsidR="00A46417" w:rsidRPr="006B6375">
        <w:t xml:space="preserve">to </w:t>
      </w:r>
      <w:r w:rsidR="00C25611" w:rsidRPr="006B6375">
        <w:t xml:space="preserve">develop </w:t>
      </w:r>
      <w:r w:rsidR="00A46417" w:rsidRPr="006B6375">
        <w:t xml:space="preserve">a local mobile app </w:t>
      </w:r>
      <w:r w:rsidR="00C25611" w:rsidRPr="006B6375">
        <w:t xml:space="preserve">for the City.  </w:t>
      </w:r>
      <w:r w:rsidR="00631B0A" w:rsidRPr="006B6375">
        <w:t xml:space="preserve">The </w:t>
      </w:r>
      <w:r w:rsidR="00D37552" w:rsidRPr="006B6375">
        <w:t>motion carried unanimously</w:t>
      </w:r>
      <w:r w:rsidR="005C10C9" w:rsidRPr="006B6375">
        <w:t>.</w:t>
      </w:r>
    </w:p>
    <w:p w14:paraId="3B31C5F2" w14:textId="77777777" w:rsidR="00666990" w:rsidRPr="006B6375" w:rsidRDefault="00666990" w:rsidP="00187602">
      <w:pPr>
        <w:spacing w:after="0" w:line="240" w:lineRule="auto"/>
      </w:pPr>
    </w:p>
    <w:p w14:paraId="7F839FB0" w14:textId="309630FF" w:rsidR="00187602" w:rsidRDefault="00BE094F" w:rsidP="00631B0A">
      <w:pPr>
        <w:tabs>
          <w:tab w:val="left" w:pos="5655"/>
        </w:tabs>
        <w:spacing w:after="0" w:line="240" w:lineRule="auto"/>
      </w:pPr>
      <w:r w:rsidRPr="006B6375">
        <w:lastRenderedPageBreak/>
        <w:t xml:space="preserve">Larson </w:t>
      </w:r>
      <w:r w:rsidR="00666990" w:rsidRPr="006B6375">
        <w:t>made a motion, seconded by</w:t>
      </w:r>
      <w:r w:rsidRPr="006B6375">
        <w:t xml:space="preserve"> Rob Nelsen,</w:t>
      </w:r>
      <w:r w:rsidR="00666990" w:rsidRPr="006B6375">
        <w:t xml:space="preserve"> to</w:t>
      </w:r>
      <w:r w:rsidRPr="006B6375">
        <w:t xml:space="preserve"> accept </w:t>
      </w:r>
      <w:r w:rsidR="00C25611" w:rsidRPr="006B6375">
        <w:t xml:space="preserve">the </w:t>
      </w:r>
      <w:r w:rsidRPr="006B6375">
        <w:t>bid from Ritterman Trucking to supply gravel</w:t>
      </w:r>
      <w:r w:rsidR="00666990" w:rsidRPr="006B6375">
        <w:t>.</w:t>
      </w:r>
      <w:r w:rsidR="008D57AF" w:rsidRPr="006B6375">
        <w:t xml:space="preserve"> </w:t>
      </w:r>
      <w:r w:rsidRPr="006B6375">
        <w:t xml:space="preserve"> Ritterman Trucking was the sole bid received</w:t>
      </w:r>
      <w:r w:rsidR="00A46417" w:rsidRPr="006B6375">
        <w:t xml:space="preserve"> prior to the deadline</w:t>
      </w:r>
      <w:r w:rsidRPr="006B6375">
        <w:t xml:space="preserve">.  </w:t>
      </w:r>
      <w:r w:rsidR="00666990" w:rsidRPr="006B6375">
        <w:t>The motion carried unanimously.</w:t>
      </w:r>
      <w:r w:rsidR="00631B0A">
        <w:tab/>
      </w:r>
    </w:p>
    <w:p w14:paraId="77922DC7" w14:textId="77777777" w:rsidR="00666990" w:rsidRDefault="00666990" w:rsidP="00631B0A">
      <w:pPr>
        <w:tabs>
          <w:tab w:val="left" w:pos="5655"/>
        </w:tabs>
        <w:spacing w:after="0" w:line="240" w:lineRule="auto"/>
      </w:pPr>
    </w:p>
    <w:p w14:paraId="3DF31B76" w14:textId="3D44E4EF" w:rsidR="00C21154" w:rsidRDefault="009E3313" w:rsidP="00E832E1">
      <w:pPr>
        <w:spacing w:after="0" w:line="240" w:lineRule="auto"/>
      </w:pPr>
      <w:r>
        <w:t>A motion was made by</w:t>
      </w:r>
      <w:r w:rsidR="003E1A55">
        <w:t xml:space="preserve"> Kyle Nelsen </w:t>
      </w:r>
      <w:r>
        <w:t>and seconded by</w:t>
      </w:r>
      <w:r w:rsidR="003E1A55">
        <w:t xml:space="preserve"> Larson</w:t>
      </w:r>
      <w:r>
        <w:t xml:space="preserve"> to</w:t>
      </w:r>
      <w:r w:rsidR="003E1A55">
        <w:t xml:space="preserve"> add Deputy Auditor Gina Harkness to the signature card</w:t>
      </w:r>
      <w:r w:rsidR="0045330F">
        <w:t>.</w:t>
      </w:r>
      <w:r>
        <w:t xml:space="preserve">  </w:t>
      </w:r>
      <w:r w:rsidR="00631B0A">
        <w:t xml:space="preserve">The </w:t>
      </w:r>
      <w:r w:rsidR="00D37552">
        <w:t>motion carried unanimously</w:t>
      </w:r>
      <w:r>
        <w:t>.</w:t>
      </w:r>
      <w:r w:rsidR="00B56390">
        <w:t xml:space="preserve">  </w:t>
      </w:r>
    </w:p>
    <w:p w14:paraId="165DEC58" w14:textId="2C40A631" w:rsidR="00292037" w:rsidRDefault="00292037" w:rsidP="00341E96">
      <w:pPr>
        <w:spacing w:after="0" w:line="240" w:lineRule="auto"/>
      </w:pPr>
    </w:p>
    <w:p w14:paraId="6D090FFA" w14:textId="5349FEC4" w:rsidR="00292037" w:rsidRPr="007A0619" w:rsidRDefault="00292037" w:rsidP="00292037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t>Rob Nelsen presented resolution 0</w:t>
      </w:r>
      <w:r w:rsidR="003E1A55">
        <w:t>5</w:t>
      </w:r>
      <w:r>
        <w:t>-0</w:t>
      </w:r>
      <w:r w:rsidR="003E1A55">
        <w:t>4</w:t>
      </w:r>
      <w:r>
        <w:t>-20</w:t>
      </w:r>
      <w:r w:rsidR="003E1A55">
        <w:t>22</w:t>
      </w:r>
      <w:r w:rsidR="003971A8">
        <w:t>-01</w:t>
      </w:r>
      <w:r>
        <w:t xml:space="preserve"> to </w:t>
      </w:r>
      <w:r w:rsidR="003E1A55">
        <w:t>designate Benson County Farmers Press as</w:t>
      </w:r>
      <w:r w:rsidR="003971A8">
        <w:t xml:space="preserve"> the official </w:t>
      </w:r>
      <w:r w:rsidR="00A46417">
        <w:t>news</w:t>
      </w:r>
      <w:r w:rsidR="003971A8">
        <w:t xml:space="preserve">paper for the </w:t>
      </w:r>
      <w:proofErr w:type="gramStart"/>
      <w:r w:rsidR="003971A8">
        <w:t>City</w:t>
      </w:r>
      <w:proofErr w:type="gramEnd"/>
      <w:r>
        <w:t xml:space="preserve">.  </w:t>
      </w:r>
      <w:r w:rsidRPr="007A0619">
        <w:rPr>
          <w:rFonts w:cs="TimesNewRomanPSMT"/>
          <w:szCs w:val="24"/>
        </w:rPr>
        <w:t>The motion for the adoption of the foregoing resolution was duly seconded by Council Person</w:t>
      </w:r>
      <w:r>
        <w:rPr>
          <w:rFonts w:cs="TimesNewRomanPSMT"/>
          <w:szCs w:val="24"/>
        </w:rPr>
        <w:t xml:space="preserve"> </w:t>
      </w:r>
      <w:r w:rsidRPr="007A0619">
        <w:rPr>
          <w:rFonts w:cs="TimesNewRomanPSMT"/>
          <w:szCs w:val="24"/>
        </w:rPr>
        <w:t>Kyle Nelsen</w:t>
      </w:r>
      <w:r w:rsidR="00C25611">
        <w:rPr>
          <w:rFonts w:cs="TimesNewRomanPSMT"/>
          <w:szCs w:val="24"/>
        </w:rPr>
        <w:t>,</w:t>
      </w:r>
      <w:r w:rsidRPr="007A0619">
        <w:rPr>
          <w:rFonts w:cs="TimesNewRomanPSMT"/>
          <w:szCs w:val="24"/>
        </w:rPr>
        <w:t xml:space="preserve"> and upon vote being taken thereon</w:t>
      </w:r>
      <w:r w:rsidR="00C25611">
        <w:rPr>
          <w:rFonts w:cs="TimesNewRomanPSMT"/>
          <w:szCs w:val="24"/>
        </w:rPr>
        <w:t>,</w:t>
      </w:r>
      <w:r w:rsidRPr="007A0619">
        <w:rPr>
          <w:rFonts w:cs="TimesNewRomanPSMT"/>
          <w:szCs w:val="24"/>
        </w:rPr>
        <w:t xml:space="preserve"> the following voted in favor thereof: Kris Larson, Kyle Nelsen, and Rob Nelsen.</w:t>
      </w:r>
      <w:r w:rsidRPr="007A0619">
        <w:rPr>
          <w:szCs w:val="24"/>
        </w:rPr>
        <w:t xml:space="preserve">  No members voted against the resolution</w:t>
      </w:r>
      <w:r w:rsidR="00C25611">
        <w:rPr>
          <w:szCs w:val="24"/>
        </w:rPr>
        <w:t>,</w:t>
      </w:r>
      <w:r w:rsidRPr="007A0619">
        <w:rPr>
          <w:szCs w:val="24"/>
        </w:rPr>
        <w:t xml:space="preserve"> and member </w:t>
      </w:r>
      <w:r w:rsidR="003971A8">
        <w:rPr>
          <w:szCs w:val="24"/>
        </w:rPr>
        <w:t>Patrick Streyle</w:t>
      </w:r>
      <w:r w:rsidRPr="007A0619">
        <w:rPr>
          <w:szCs w:val="24"/>
        </w:rPr>
        <w:t xml:space="preserve"> was absent and did not vote. </w:t>
      </w:r>
      <w:r>
        <w:rPr>
          <w:szCs w:val="24"/>
        </w:rPr>
        <w:t xml:space="preserve"> </w:t>
      </w:r>
      <w:r w:rsidRPr="007A0619">
        <w:rPr>
          <w:rFonts w:cs="TimesNewRomanPSMT"/>
          <w:szCs w:val="24"/>
        </w:rPr>
        <w:t>Whereupon the resolution was declared duly passed and adopted and was signed by the Mayor and attested by the City Auditor.</w:t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3D665D41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3971A8">
        <w:t xml:space="preserve"> Larson</w:t>
      </w:r>
      <w:r w:rsidR="003A628A">
        <w:t>, seconded by</w:t>
      </w:r>
      <w:r w:rsidR="003971A8">
        <w:t xml:space="preserve"> Kyle Nelsen, </w:t>
      </w:r>
      <w:r w:rsidR="003A628A">
        <w:t>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1B144B8D" w14:textId="77777777" w:rsidR="002F26C7" w:rsidRDefault="002F26C7" w:rsidP="00341E96">
      <w:pPr>
        <w:spacing w:after="0" w:line="240" w:lineRule="auto"/>
      </w:pPr>
    </w:p>
    <w:tbl>
      <w:tblPr>
        <w:tblStyle w:val="TableGrid"/>
        <w:tblW w:w="0" w:type="auto"/>
        <w:tblInd w:w="8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2F26C7" w14:paraId="6A3E9EDB" w14:textId="77777777" w:rsidTr="002F26C7">
        <w:tc>
          <w:tcPr>
            <w:tcW w:w="0" w:type="auto"/>
          </w:tcPr>
          <w:p w14:paraId="31EB7965" w14:textId="77777777" w:rsidR="002F26C7" w:rsidRPr="003827CE" w:rsidRDefault="002F26C7" w:rsidP="005A7745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319CDFB3" w14:textId="77777777" w:rsidR="002F26C7" w:rsidRPr="003827CE" w:rsidRDefault="002F26C7" w:rsidP="005A7745">
            <w:r>
              <w:t>$277.82</w:t>
            </w:r>
          </w:p>
        </w:tc>
      </w:tr>
      <w:tr w:rsidR="002F26C7" w14:paraId="521AFD0F" w14:textId="77777777" w:rsidTr="002F26C7">
        <w:tc>
          <w:tcPr>
            <w:tcW w:w="0" w:type="auto"/>
          </w:tcPr>
          <w:p w14:paraId="7F6126AC" w14:textId="77777777" w:rsidR="002F26C7" w:rsidRPr="003827CE" w:rsidRDefault="002F26C7" w:rsidP="005A7745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4D15A2FF" w14:textId="77777777" w:rsidR="002F26C7" w:rsidRPr="003827CE" w:rsidRDefault="002F26C7" w:rsidP="005A7745">
            <w:r>
              <w:t>$600.00</w:t>
            </w:r>
          </w:p>
        </w:tc>
      </w:tr>
      <w:tr w:rsidR="002F26C7" w14:paraId="245ED259" w14:textId="77777777" w:rsidTr="002F26C7">
        <w:tc>
          <w:tcPr>
            <w:tcW w:w="0" w:type="auto"/>
          </w:tcPr>
          <w:p w14:paraId="706AFBEB" w14:textId="77777777" w:rsidR="002F26C7" w:rsidRDefault="002F26C7" w:rsidP="005A7745">
            <w:r>
              <w:t xml:space="preserve">Benson County Treasurer </w:t>
            </w:r>
          </w:p>
        </w:tc>
        <w:tc>
          <w:tcPr>
            <w:tcW w:w="0" w:type="auto"/>
          </w:tcPr>
          <w:p w14:paraId="534F4D8C" w14:textId="77777777" w:rsidR="002F26C7" w:rsidRDefault="002F26C7" w:rsidP="005A7745">
            <w:r>
              <w:t>$1400.00</w:t>
            </w:r>
          </w:p>
        </w:tc>
      </w:tr>
      <w:tr w:rsidR="002F26C7" w14:paraId="57BF84AB" w14:textId="77777777" w:rsidTr="002F26C7">
        <w:tc>
          <w:tcPr>
            <w:tcW w:w="0" w:type="auto"/>
          </w:tcPr>
          <w:p w14:paraId="64B855AE" w14:textId="77777777" w:rsidR="002F26C7" w:rsidRDefault="002F26C7" w:rsidP="005A7745">
            <w:r>
              <w:t>Butler Machinery Co.</w:t>
            </w:r>
          </w:p>
        </w:tc>
        <w:tc>
          <w:tcPr>
            <w:tcW w:w="0" w:type="auto"/>
          </w:tcPr>
          <w:p w14:paraId="0EBBDAA4" w14:textId="77777777" w:rsidR="002F26C7" w:rsidRDefault="002F26C7" w:rsidP="005A7745">
            <w:r>
              <w:t>$1,900.00</w:t>
            </w:r>
          </w:p>
        </w:tc>
      </w:tr>
      <w:tr w:rsidR="002F26C7" w14:paraId="113C184E" w14:textId="77777777" w:rsidTr="002F26C7">
        <w:tc>
          <w:tcPr>
            <w:tcW w:w="0" w:type="auto"/>
          </w:tcPr>
          <w:p w14:paraId="69516BB6" w14:textId="77777777" w:rsidR="002F26C7" w:rsidRPr="003827CE" w:rsidRDefault="002F26C7" w:rsidP="005A7745">
            <w:r>
              <w:t>Diane Hoffman</w:t>
            </w:r>
          </w:p>
        </w:tc>
        <w:tc>
          <w:tcPr>
            <w:tcW w:w="0" w:type="auto"/>
          </w:tcPr>
          <w:p w14:paraId="739E0BEA" w14:textId="77777777" w:rsidR="002F26C7" w:rsidRPr="003827CE" w:rsidRDefault="002F26C7" w:rsidP="005A7745">
            <w:r>
              <w:t>$61.30</w:t>
            </w:r>
          </w:p>
        </w:tc>
      </w:tr>
      <w:tr w:rsidR="002F26C7" w14:paraId="4FFDFC72" w14:textId="77777777" w:rsidTr="002F26C7">
        <w:tc>
          <w:tcPr>
            <w:tcW w:w="0" w:type="auto"/>
          </w:tcPr>
          <w:p w14:paraId="497D2B66" w14:textId="77777777" w:rsidR="002F26C7" w:rsidRPr="003827CE" w:rsidRDefault="002F26C7" w:rsidP="005A7745">
            <w:r w:rsidRPr="003827CE">
              <w:t>Farmers Union Oil Co. –York</w:t>
            </w:r>
          </w:p>
        </w:tc>
        <w:tc>
          <w:tcPr>
            <w:tcW w:w="0" w:type="auto"/>
          </w:tcPr>
          <w:p w14:paraId="61F6B155" w14:textId="77777777" w:rsidR="002F26C7" w:rsidRPr="003827CE" w:rsidRDefault="002F26C7" w:rsidP="005A7745">
            <w:r>
              <w:t>$77.59</w:t>
            </w:r>
          </w:p>
        </w:tc>
      </w:tr>
      <w:tr w:rsidR="002F26C7" w14:paraId="5111D11B" w14:textId="77777777" w:rsidTr="002F26C7">
        <w:tc>
          <w:tcPr>
            <w:tcW w:w="0" w:type="auto"/>
          </w:tcPr>
          <w:p w14:paraId="5DCA70D6" w14:textId="77777777" w:rsidR="002F26C7" w:rsidRPr="003827CE" w:rsidRDefault="002F26C7" w:rsidP="005A7745">
            <w:r w:rsidRPr="003827CE">
              <w:t>Grand Forks Utility Billing</w:t>
            </w:r>
          </w:p>
        </w:tc>
        <w:tc>
          <w:tcPr>
            <w:tcW w:w="0" w:type="auto"/>
          </w:tcPr>
          <w:p w14:paraId="3A57B043" w14:textId="77777777" w:rsidR="002F26C7" w:rsidRPr="003827CE" w:rsidRDefault="002F26C7" w:rsidP="005A7745">
            <w:r>
              <w:t>$26.00</w:t>
            </w:r>
          </w:p>
        </w:tc>
      </w:tr>
      <w:tr w:rsidR="002F26C7" w14:paraId="5BFB782F" w14:textId="77777777" w:rsidTr="002F26C7">
        <w:tc>
          <w:tcPr>
            <w:tcW w:w="0" w:type="auto"/>
          </w:tcPr>
          <w:p w14:paraId="338FDFB0" w14:textId="77777777" w:rsidR="002F26C7" w:rsidRPr="003827CE" w:rsidRDefault="002F26C7" w:rsidP="005A7745">
            <w:r>
              <w:t>Lake Region Corporation</w:t>
            </w:r>
          </w:p>
        </w:tc>
        <w:tc>
          <w:tcPr>
            <w:tcW w:w="0" w:type="auto"/>
          </w:tcPr>
          <w:p w14:paraId="3185257A" w14:textId="77777777" w:rsidR="002F26C7" w:rsidRDefault="002F26C7" w:rsidP="005A7745">
            <w:r>
              <w:t>$100.00</w:t>
            </w:r>
          </w:p>
        </w:tc>
      </w:tr>
      <w:tr w:rsidR="002F26C7" w14:paraId="40895A68" w14:textId="77777777" w:rsidTr="002F26C7">
        <w:tc>
          <w:tcPr>
            <w:tcW w:w="0" w:type="auto"/>
          </w:tcPr>
          <w:p w14:paraId="593E8C1F" w14:textId="77777777" w:rsidR="002F26C7" w:rsidRPr="003827CE" w:rsidRDefault="002F26C7" w:rsidP="005A7745">
            <w:r>
              <w:t>Leeds Airport Authority</w:t>
            </w:r>
          </w:p>
        </w:tc>
        <w:tc>
          <w:tcPr>
            <w:tcW w:w="0" w:type="auto"/>
          </w:tcPr>
          <w:p w14:paraId="4F92746D" w14:textId="77777777" w:rsidR="002F26C7" w:rsidRPr="003827CE" w:rsidRDefault="002F26C7" w:rsidP="005A7745">
            <w:r>
              <w:t>$3,199.28</w:t>
            </w:r>
          </w:p>
        </w:tc>
      </w:tr>
      <w:tr w:rsidR="002F26C7" w14:paraId="1A147FCC" w14:textId="77777777" w:rsidTr="002F26C7">
        <w:tc>
          <w:tcPr>
            <w:tcW w:w="0" w:type="auto"/>
          </w:tcPr>
          <w:p w14:paraId="705E1554" w14:textId="77777777" w:rsidR="002F26C7" w:rsidRDefault="002F26C7" w:rsidP="005A7745">
            <w:r>
              <w:t>ND Job Service</w:t>
            </w:r>
          </w:p>
        </w:tc>
        <w:tc>
          <w:tcPr>
            <w:tcW w:w="0" w:type="auto"/>
          </w:tcPr>
          <w:p w14:paraId="646537A4" w14:textId="77777777" w:rsidR="002F26C7" w:rsidRDefault="002F26C7" w:rsidP="005A7745">
            <w:r>
              <w:t>$24.01</w:t>
            </w:r>
          </w:p>
        </w:tc>
      </w:tr>
      <w:tr w:rsidR="002F26C7" w14:paraId="63599CF4" w14:textId="77777777" w:rsidTr="002F26C7">
        <w:tc>
          <w:tcPr>
            <w:tcW w:w="0" w:type="auto"/>
          </w:tcPr>
          <w:p w14:paraId="1F777A32" w14:textId="77777777" w:rsidR="002F26C7" w:rsidRDefault="002F26C7" w:rsidP="005A7745">
            <w:r>
              <w:t>ND Tax Commissioner</w:t>
            </w:r>
          </w:p>
        </w:tc>
        <w:tc>
          <w:tcPr>
            <w:tcW w:w="0" w:type="auto"/>
          </w:tcPr>
          <w:p w14:paraId="459795C6" w14:textId="77777777" w:rsidR="002F26C7" w:rsidRDefault="002F26C7" w:rsidP="005A7745">
            <w:r>
              <w:t>$235.11</w:t>
            </w:r>
          </w:p>
        </w:tc>
      </w:tr>
      <w:tr w:rsidR="002F26C7" w14:paraId="51895B09" w14:textId="77777777" w:rsidTr="002F26C7">
        <w:tc>
          <w:tcPr>
            <w:tcW w:w="0" w:type="auto"/>
          </w:tcPr>
          <w:p w14:paraId="7FE7162D" w14:textId="77777777" w:rsidR="002F26C7" w:rsidRDefault="002F26C7" w:rsidP="005A7745">
            <w:r>
              <w:t>NDTC</w:t>
            </w:r>
          </w:p>
        </w:tc>
        <w:tc>
          <w:tcPr>
            <w:tcW w:w="0" w:type="auto"/>
          </w:tcPr>
          <w:p w14:paraId="5F4ABEDF" w14:textId="77777777" w:rsidR="002F26C7" w:rsidRDefault="002F26C7" w:rsidP="005A7745">
            <w:r>
              <w:t>$214.60</w:t>
            </w:r>
          </w:p>
        </w:tc>
      </w:tr>
      <w:tr w:rsidR="002F26C7" w14:paraId="6267ADA7" w14:textId="77777777" w:rsidTr="002F26C7">
        <w:tc>
          <w:tcPr>
            <w:tcW w:w="0" w:type="auto"/>
          </w:tcPr>
          <w:p w14:paraId="1D7642EF" w14:textId="77777777" w:rsidR="002F26C7" w:rsidRDefault="002F26C7" w:rsidP="005A7745">
            <w:r>
              <w:t>Northern Plains Electric</w:t>
            </w:r>
          </w:p>
        </w:tc>
        <w:tc>
          <w:tcPr>
            <w:tcW w:w="0" w:type="auto"/>
          </w:tcPr>
          <w:p w14:paraId="5CF29C6B" w14:textId="77777777" w:rsidR="002F26C7" w:rsidRDefault="002F26C7" w:rsidP="005A7745">
            <w:r>
              <w:t>$640.35</w:t>
            </w:r>
          </w:p>
        </w:tc>
      </w:tr>
      <w:tr w:rsidR="002F26C7" w14:paraId="23D098E6" w14:textId="77777777" w:rsidTr="002F26C7">
        <w:tc>
          <w:tcPr>
            <w:tcW w:w="0" w:type="auto"/>
          </w:tcPr>
          <w:p w14:paraId="3E7DD861" w14:textId="77777777" w:rsidR="002F26C7" w:rsidRPr="00D93B14" w:rsidRDefault="002F26C7" w:rsidP="005A7745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7CE2CC9D" w14:textId="77777777" w:rsidR="002F26C7" w:rsidRDefault="002F26C7" w:rsidP="005A7745">
            <w:r>
              <w:t>$2,538.48</w:t>
            </w:r>
          </w:p>
        </w:tc>
      </w:tr>
      <w:tr w:rsidR="002F26C7" w14:paraId="173241B4" w14:textId="77777777" w:rsidTr="002F26C7">
        <w:tc>
          <w:tcPr>
            <w:tcW w:w="0" w:type="auto"/>
          </w:tcPr>
          <w:p w14:paraId="14867EC2" w14:textId="77777777" w:rsidR="002F26C7" w:rsidRPr="00D93B14" w:rsidRDefault="002F26C7" w:rsidP="005A7745">
            <w:r w:rsidRPr="00D93B14">
              <w:t>Payroll</w:t>
            </w:r>
          </w:p>
        </w:tc>
        <w:tc>
          <w:tcPr>
            <w:tcW w:w="0" w:type="auto"/>
          </w:tcPr>
          <w:p w14:paraId="06B98BBB" w14:textId="77777777" w:rsidR="002F26C7" w:rsidRDefault="002F26C7" w:rsidP="005A7745">
            <w:r>
              <w:t>$10,420.50</w:t>
            </w:r>
          </w:p>
        </w:tc>
      </w:tr>
      <w:tr w:rsidR="002F26C7" w14:paraId="09BC36DF" w14:textId="77777777" w:rsidTr="002F26C7">
        <w:tc>
          <w:tcPr>
            <w:tcW w:w="0" w:type="auto"/>
          </w:tcPr>
          <w:p w14:paraId="7E0F55C7" w14:textId="77777777" w:rsidR="002F26C7" w:rsidRDefault="002F26C7" w:rsidP="005A7745">
            <w:r>
              <w:t>Plunkett’s Pest Control</w:t>
            </w:r>
          </w:p>
        </w:tc>
        <w:tc>
          <w:tcPr>
            <w:tcW w:w="0" w:type="auto"/>
          </w:tcPr>
          <w:p w14:paraId="2D5AA6C2" w14:textId="77777777" w:rsidR="002F26C7" w:rsidRDefault="002F26C7" w:rsidP="005A7745">
            <w:r>
              <w:t>$43.68</w:t>
            </w:r>
          </w:p>
        </w:tc>
      </w:tr>
      <w:tr w:rsidR="002F26C7" w14:paraId="59763DDB" w14:textId="77777777" w:rsidTr="002F26C7">
        <w:tc>
          <w:tcPr>
            <w:tcW w:w="0" w:type="auto"/>
          </w:tcPr>
          <w:p w14:paraId="1491CD0D" w14:textId="77777777" w:rsidR="002F26C7" w:rsidRDefault="002F26C7" w:rsidP="005A7745">
            <w:proofErr w:type="spellStart"/>
            <w:r>
              <w:t>Selensky</w:t>
            </w:r>
            <w:proofErr w:type="spellEnd"/>
            <w:r>
              <w:t xml:space="preserve"> Services</w:t>
            </w:r>
          </w:p>
        </w:tc>
        <w:tc>
          <w:tcPr>
            <w:tcW w:w="0" w:type="auto"/>
          </w:tcPr>
          <w:p w14:paraId="38741C80" w14:textId="77777777" w:rsidR="002F26C7" w:rsidRDefault="002F26C7" w:rsidP="005A7745">
            <w:r>
              <w:t>$700.00</w:t>
            </w:r>
          </w:p>
        </w:tc>
      </w:tr>
      <w:tr w:rsidR="002F26C7" w14:paraId="48F1030D" w14:textId="77777777" w:rsidTr="002F26C7">
        <w:tc>
          <w:tcPr>
            <w:tcW w:w="0" w:type="auto"/>
          </w:tcPr>
          <w:p w14:paraId="282FCEDB" w14:textId="77777777" w:rsidR="002F26C7" w:rsidRDefault="002F26C7" w:rsidP="005A7745">
            <w:r>
              <w:t>Softline Data INC</w:t>
            </w:r>
          </w:p>
        </w:tc>
        <w:tc>
          <w:tcPr>
            <w:tcW w:w="0" w:type="auto"/>
          </w:tcPr>
          <w:p w14:paraId="4D1F684C" w14:textId="77777777" w:rsidR="002F26C7" w:rsidRDefault="002F26C7" w:rsidP="005A7745">
            <w:r>
              <w:t>$131.70</w:t>
            </w:r>
          </w:p>
        </w:tc>
      </w:tr>
      <w:tr w:rsidR="002F26C7" w14:paraId="0763285D" w14:textId="77777777" w:rsidTr="002F26C7">
        <w:tc>
          <w:tcPr>
            <w:tcW w:w="0" w:type="auto"/>
          </w:tcPr>
          <w:p w14:paraId="610EE296" w14:textId="77777777" w:rsidR="002F26C7" w:rsidRPr="00D93B14" w:rsidRDefault="002F26C7" w:rsidP="005A7745">
            <w:r w:rsidRPr="00D93B14">
              <w:t>US Postal Service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13177EAB" w14:textId="77777777" w:rsidR="002F26C7" w:rsidRDefault="002F26C7" w:rsidP="005A7745">
            <w:r>
              <w:t>$53.20</w:t>
            </w:r>
          </w:p>
        </w:tc>
      </w:tr>
      <w:tr w:rsidR="002F26C7" w14:paraId="35F0FB89" w14:textId="77777777" w:rsidTr="002F26C7">
        <w:tc>
          <w:tcPr>
            <w:tcW w:w="0" w:type="auto"/>
          </w:tcPr>
          <w:p w14:paraId="02101AC8" w14:textId="77777777" w:rsidR="002F26C7" w:rsidRPr="003827CE" w:rsidRDefault="002F26C7" w:rsidP="005A7745">
            <w:r>
              <w:t>Verizon</w:t>
            </w:r>
          </w:p>
        </w:tc>
        <w:tc>
          <w:tcPr>
            <w:tcW w:w="0" w:type="auto"/>
          </w:tcPr>
          <w:p w14:paraId="3EE01777" w14:textId="77777777" w:rsidR="002F26C7" w:rsidRDefault="002F26C7" w:rsidP="005A7745">
            <w:r>
              <w:t>$95.60</w:t>
            </w:r>
          </w:p>
        </w:tc>
      </w:tr>
      <w:tr w:rsidR="002F26C7" w14:paraId="1732B334" w14:textId="77777777" w:rsidTr="002F26C7">
        <w:tc>
          <w:tcPr>
            <w:tcW w:w="0" w:type="auto"/>
          </w:tcPr>
          <w:p w14:paraId="78EE964D" w14:textId="77777777" w:rsidR="002F26C7" w:rsidRPr="00D93B14" w:rsidRDefault="002F26C7" w:rsidP="005A7745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7408F883" w14:textId="77777777" w:rsidR="002F26C7" w:rsidRDefault="002F26C7" w:rsidP="005A7745">
            <w:r>
              <w:t>$224.00</w:t>
            </w:r>
          </w:p>
        </w:tc>
      </w:tr>
      <w:tr w:rsidR="002F26C7" w14:paraId="5DAD4C9C" w14:textId="77777777" w:rsidTr="002F26C7">
        <w:tc>
          <w:tcPr>
            <w:tcW w:w="0" w:type="auto"/>
          </w:tcPr>
          <w:p w14:paraId="0F117DE0" w14:textId="77777777" w:rsidR="002F26C7" w:rsidRPr="00D93B14" w:rsidRDefault="002F26C7" w:rsidP="005A7745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D16C5C1" w14:textId="77777777" w:rsidR="002F26C7" w:rsidRDefault="002F26C7" w:rsidP="005A7745">
            <w:r>
              <w:t>$5,572.01</w:t>
            </w:r>
          </w:p>
        </w:tc>
      </w:tr>
    </w:tbl>
    <w:p w14:paraId="0A1B99FA" w14:textId="77777777" w:rsidR="00C152E6" w:rsidRDefault="00C152E6" w:rsidP="00C152E6">
      <w:pPr>
        <w:spacing w:after="0" w:line="240" w:lineRule="auto"/>
      </w:pPr>
    </w:p>
    <w:p w14:paraId="66B369DF" w14:textId="06ED8644" w:rsidR="008E74F2" w:rsidRDefault="002F26C7" w:rsidP="00341E96">
      <w:pPr>
        <w:spacing w:after="0" w:line="240" w:lineRule="auto"/>
      </w:pPr>
      <w:r>
        <w:t>A</w:t>
      </w:r>
      <w:r w:rsidR="008E74F2">
        <w:t xml:space="preserve"> motion was made by</w:t>
      </w:r>
      <w:r w:rsidR="003971A8">
        <w:t xml:space="preserve"> Rob Nelsen</w:t>
      </w:r>
      <w:r w:rsidR="008E74F2">
        <w:t>, seconded by</w:t>
      </w:r>
      <w:r w:rsidR="003971A8">
        <w:t xml:space="preserve"> Larson, </w:t>
      </w:r>
      <w:r w:rsidR="008E74F2">
        <w:t xml:space="preserve">to </w:t>
      </w:r>
      <w:r w:rsidR="00AC2D2F">
        <w:t>adjourn</w:t>
      </w:r>
      <w:r w:rsidR="008E74F2">
        <w:t xml:space="preserve"> the meeting.  </w:t>
      </w:r>
      <w:r w:rsidR="00D37552">
        <w:t>Motion carried unanimously</w:t>
      </w:r>
      <w:r w:rsidR="008E74F2"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3971A8">
        <w:t xml:space="preserve"> 8:20</w:t>
      </w:r>
      <w:r w:rsidR="00BB1912">
        <w:t xml:space="preserve">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213C26" w:rsidP="002D40E4">
      <w:pPr>
        <w:spacing w:after="0" w:line="240" w:lineRule="auto"/>
      </w:pPr>
      <w:r>
        <w:lastRenderedPageBreak/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1.85pt;height:96.15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1.85pt;height:96.15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Kari Follman" o:suggestedsigner2="Ci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7581F" w14:textId="77777777" w:rsidR="002F26C7" w:rsidRDefault="002F26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5EFCD796" w:rsidR="00AB05B9" w:rsidRPr="00C62FD1" w:rsidRDefault="002F26C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May 4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8C7EEA">
          <w:rPr>
            <w:color w:val="7F7F7F" w:themeColor="background1" w:themeShade="7F"/>
            <w:spacing w:val="60"/>
          </w:rPr>
          <w:t>2</w:t>
        </w: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CD6E3" w14:textId="77777777" w:rsidR="002F26C7" w:rsidRDefault="002F26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5800" w14:textId="77777777" w:rsidR="002F26C7" w:rsidRDefault="002F26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AC3F9" w14:textId="77777777" w:rsidR="002F26C7" w:rsidRDefault="002F26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C7498" w14:textId="77777777" w:rsidR="002F26C7" w:rsidRDefault="002F26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wFAJHvlzEtAAAA"/>
  </w:docVars>
  <w:rsids>
    <w:rsidRoot w:val="00341E96"/>
    <w:rsid w:val="0001442D"/>
    <w:rsid w:val="00070955"/>
    <w:rsid w:val="00073742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72C6C"/>
    <w:rsid w:val="00186399"/>
    <w:rsid w:val="00187602"/>
    <w:rsid w:val="001C6127"/>
    <w:rsid w:val="001D17C9"/>
    <w:rsid w:val="00206A8D"/>
    <w:rsid w:val="00213C26"/>
    <w:rsid w:val="00242CCE"/>
    <w:rsid w:val="00242DBA"/>
    <w:rsid w:val="00256302"/>
    <w:rsid w:val="00274117"/>
    <w:rsid w:val="00292037"/>
    <w:rsid w:val="002939E7"/>
    <w:rsid w:val="002C7EBA"/>
    <w:rsid w:val="002D136C"/>
    <w:rsid w:val="002D40E4"/>
    <w:rsid w:val="002F26C7"/>
    <w:rsid w:val="002F43E9"/>
    <w:rsid w:val="00315B3A"/>
    <w:rsid w:val="00316637"/>
    <w:rsid w:val="00333A5A"/>
    <w:rsid w:val="00341E96"/>
    <w:rsid w:val="00381825"/>
    <w:rsid w:val="00383E05"/>
    <w:rsid w:val="00396734"/>
    <w:rsid w:val="003971A8"/>
    <w:rsid w:val="003A2AFD"/>
    <w:rsid w:val="003A628A"/>
    <w:rsid w:val="003C15A9"/>
    <w:rsid w:val="003D1F05"/>
    <w:rsid w:val="003E1A55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25E1A"/>
    <w:rsid w:val="00532C8A"/>
    <w:rsid w:val="00546E33"/>
    <w:rsid w:val="00560BA7"/>
    <w:rsid w:val="0056457E"/>
    <w:rsid w:val="005679A2"/>
    <w:rsid w:val="00574075"/>
    <w:rsid w:val="0059674D"/>
    <w:rsid w:val="005B5BC1"/>
    <w:rsid w:val="005B7C34"/>
    <w:rsid w:val="005C10C9"/>
    <w:rsid w:val="005C356F"/>
    <w:rsid w:val="005E5325"/>
    <w:rsid w:val="005F4476"/>
    <w:rsid w:val="00613080"/>
    <w:rsid w:val="00631B0A"/>
    <w:rsid w:val="00643148"/>
    <w:rsid w:val="006500A5"/>
    <w:rsid w:val="00654201"/>
    <w:rsid w:val="00661D7D"/>
    <w:rsid w:val="00662B7C"/>
    <w:rsid w:val="00666990"/>
    <w:rsid w:val="0067451A"/>
    <w:rsid w:val="00697E54"/>
    <w:rsid w:val="006A1781"/>
    <w:rsid w:val="006B6375"/>
    <w:rsid w:val="006C1FB2"/>
    <w:rsid w:val="006F3632"/>
    <w:rsid w:val="006F7855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95B4A"/>
    <w:rsid w:val="008B3381"/>
    <w:rsid w:val="008B4F0B"/>
    <w:rsid w:val="008B4FDE"/>
    <w:rsid w:val="008C51AF"/>
    <w:rsid w:val="008C7EEA"/>
    <w:rsid w:val="008D57AF"/>
    <w:rsid w:val="008E075C"/>
    <w:rsid w:val="008E74F2"/>
    <w:rsid w:val="00900D5B"/>
    <w:rsid w:val="0091757E"/>
    <w:rsid w:val="0092408E"/>
    <w:rsid w:val="00983B36"/>
    <w:rsid w:val="009943D6"/>
    <w:rsid w:val="00996DAA"/>
    <w:rsid w:val="009A3DEA"/>
    <w:rsid w:val="009C6802"/>
    <w:rsid w:val="009D45B1"/>
    <w:rsid w:val="009D543D"/>
    <w:rsid w:val="009E3313"/>
    <w:rsid w:val="00A46417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52EE6"/>
    <w:rsid w:val="00B56390"/>
    <w:rsid w:val="00B75EEA"/>
    <w:rsid w:val="00BB1912"/>
    <w:rsid w:val="00BD372E"/>
    <w:rsid w:val="00BD63E1"/>
    <w:rsid w:val="00BE094F"/>
    <w:rsid w:val="00BE64D8"/>
    <w:rsid w:val="00BF291D"/>
    <w:rsid w:val="00C152E6"/>
    <w:rsid w:val="00C21154"/>
    <w:rsid w:val="00C25611"/>
    <w:rsid w:val="00C328DB"/>
    <w:rsid w:val="00C62FD1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D1B23"/>
    <w:rsid w:val="00EF35A4"/>
    <w:rsid w:val="00F5203C"/>
    <w:rsid w:val="00F53865"/>
    <w:rsid w:val="00F60BB8"/>
    <w:rsid w:val="00F83C41"/>
    <w:rsid w:val="00F8424F"/>
    <w:rsid w:val="00F9318B"/>
    <w:rsid w:val="00FA1185"/>
    <w:rsid w:val="00FA2B86"/>
    <w:rsid w:val="00FA4841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2F26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4</cp:revision>
  <cp:lastPrinted>2022-06-08T18:24:00Z</cp:lastPrinted>
  <dcterms:created xsi:type="dcterms:W3CDTF">2022-07-06T16:15:00Z</dcterms:created>
  <dcterms:modified xsi:type="dcterms:W3CDTF">2022-09-29T18:06:00Z</dcterms:modified>
</cp:coreProperties>
</file>